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green and looks like Sideshow Bob." title="First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22:35Z</dcterms:created>
  <dcterms:modified xsi:type="dcterms:W3CDTF">2018-01-26T19:22:35Z</dcterms:modified>
</cp:coreProperties>
</file>